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20"/>
        <w:gridCol w:w="1157"/>
        <w:gridCol w:w="7117"/>
      </w:tblGrid>
      <w:tr w:rsidR="0031385E" w:rsidRPr="004771C2" w14:paraId="65D94041" w14:textId="77777777" w:rsidTr="004771C2">
        <w:trPr>
          <w:trHeight w:val="983"/>
        </w:trPr>
        <w:tc>
          <w:tcPr>
            <w:tcW w:w="1420" w:type="dxa"/>
            <w:vAlign w:val="center"/>
          </w:tcPr>
          <w:p w14:paraId="6A7D7B2E" w14:textId="7F9F2DE1" w:rsidR="0031385E" w:rsidRPr="004771C2" w:rsidRDefault="00920706" w:rsidP="00920706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4771C2">
              <w:rPr>
                <w:noProof/>
              </w:rPr>
              <w:drawing>
                <wp:inline distT="0" distB="0" distL="0" distR="0" wp14:anchorId="18B01E6E" wp14:editId="378C2805">
                  <wp:extent cx="765148" cy="241300"/>
                  <wp:effectExtent l="0" t="0" r="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485" cy="2432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gridSpan w:val="2"/>
            <w:vAlign w:val="center"/>
          </w:tcPr>
          <w:p w14:paraId="197976D0" w14:textId="72EE8146" w:rsidR="00920706" w:rsidRPr="004771C2" w:rsidRDefault="00920706" w:rsidP="00EF0B67">
            <w:pPr>
              <w:spacing w:line="259" w:lineRule="auto"/>
              <w:ind w:left="16"/>
              <w:rPr>
                <w:b/>
                <w:bCs/>
                <w:color w:val="833C0B" w:themeColor="accent2" w:themeShade="80"/>
                <w:sz w:val="24"/>
                <w:szCs w:val="24"/>
              </w:rPr>
            </w:pPr>
            <w:r w:rsidRPr="004771C2">
              <w:rPr>
                <w:b/>
                <w:bCs/>
                <w:color w:val="4F81BD"/>
                <w:sz w:val="24"/>
                <w:szCs w:val="24"/>
              </w:rPr>
              <w:t xml:space="preserve">CMPS 350 Project Phase </w:t>
            </w:r>
            <w:r w:rsidR="000B6BB4" w:rsidRPr="004771C2">
              <w:rPr>
                <w:b/>
                <w:bCs/>
                <w:color w:val="4F81BD"/>
                <w:sz w:val="24"/>
                <w:szCs w:val="24"/>
              </w:rPr>
              <w:t>2</w:t>
            </w:r>
            <w:r w:rsidRPr="004771C2">
              <w:rPr>
                <w:b/>
                <w:bCs/>
                <w:color w:val="4F81BD"/>
                <w:sz w:val="24"/>
                <w:szCs w:val="24"/>
              </w:rPr>
              <w:t xml:space="preserve"> – </w:t>
            </w:r>
            <w:r w:rsidRPr="004771C2">
              <w:rPr>
                <w:b/>
                <w:bCs/>
                <w:color w:val="833C0B" w:themeColor="accent2" w:themeShade="80"/>
                <w:sz w:val="24"/>
                <w:szCs w:val="24"/>
              </w:rPr>
              <w:t>Conference Management System (ConfPlus)</w:t>
            </w:r>
          </w:p>
          <w:p w14:paraId="6AEB744B" w14:textId="60656724" w:rsidR="0031385E" w:rsidRPr="004771C2" w:rsidRDefault="00920706" w:rsidP="00920706">
            <w:pPr>
              <w:shd w:val="clear" w:color="auto" w:fill="FFFFFF" w:themeFill="background1"/>
              <w:spacing w:line="259" w:lineRule="auto"/>
              <w:ind w:left="17"/>
              <w:rPr>
                <w:b/>
                <w:bCs/>
                <w:color w:val="4F81BD"/>
                <w:sz w:val="24"/>
                <w:szCs w:val="24"/>
              </w:rPr>
            </w:pPr>
            <w:r w:rsidRPr="004771C2">
              <w:rPr>
                <w:b/>
                <w:bCs/>
                <w:color w:val="4F81BD"/>
                <w:sz w:val="24"/>
                <w:szCs w:val="24"/>
              </w:rPr>
              <w:t>(</w:t>
            </w:r>
            <w:r w:rsidR="00EF0B67" w:rsidRPr="004771C2">
              <w:rPr>
                <w:b/>
                <w:bCs/>
                <w:color w:val="4F81BD"/>
                <w:sz w:val="24"/>
                <w:szCs w:val="24"/>
              </w:rPr>
              <w:t>15</w:t>
            </w:r>
            <w:r w:rsidRPr="004771C2">
              <w:rPr>
                <w:b/>
                <w:bCs/>
                <w:color w:val="4F81BD"/>
                <w:sz w:val="24"/>
                <w:szCs w:val="24"/>
              </w:rPr>
              <w:t xml:space="preserve">% of the course grade) </w:t>
            </w:r>
          </w:p>
        </w:tc>
      </w:tr>
      <w:tr w:rsidR="001A576E" w:rsidRPr="004771C2" w14:paraId="1353BB90" w14:textId="77777777" w:rsidTr="004771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77" w:type="dxa"/>
            <w:gridSpan w:val="2"/>
          </w:tcPr>
          <w:p w14:paraId="3BC1A0F5" w14:textId="77777777" w:rsidR="001A576E" w:rsidRPr="004771C2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4771C2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17" w:type="dxa"/>
          </w:tcPr>
          <w:p w14:paraId="0E48A0F6" w14:textId="42298C16" w:rsidR="001A576E" w:rsidRPr="004771C2" w:rsidRDefault="004771C2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4771C2">
              <w:rPr>
                <w:bCs/>
                <w:color w:val="auto"/>
                <w:sz w:val="24"/>
                <w:szCs w:val="24"/>
              </w:rPr>
              <w:t>No group IDs are assigned</w:t>
            </w:r>
          </w:p>
        </w:tc>
      </w:tr>
      <w:tr w:rsidR="001A576E" w:rsidRPr="004771C2" w14:paraId="3521EF21" w14:textId="77777777" w:rsidTr="004771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77" w:type="dxa"/>
            <w:gridSpan w:val="2"/>
          </w:tcPr>
          <w:p w14:paraId="0E4F2DA6" w14:textId="77777777" w:rsidR="001A576E" w:rsidRPr="004771C2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4771C2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17" w:type="dxa"/>
          </w:tcPr>
          <w:p w14:paraId="1B2DB260" w14:textId="77777777" w:rsidR="004771C2" w:rsidRPr="004771C2" w:rsidRDefault="004771C2" w:rsidP="004771C2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eastAsiaTheme="minorEastAsia" w:hAnsi="Times New Roman" w:cs="Times New Roman"/>
                <w:sz w:val="23"/>
                <w:szCs w:val="23"/>
              </w:rPr>
            </w:pPr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>Ahmed Mansoor Ali Al-</w:t>
            </w:r>
            <w:proofErr w:type="spellStart"/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>Surmi</w:t>
            </w:r>
            <w:proofErr w:type="spellEnd"/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 xml:space="preserve"> (201901562) </w:t>
            </w:r>
          </w:p>
          <w:p w14:paraId="4320BEDA" w14:textId="77777777" w:rsidR="004771C2" w:rsidRPr="004771C2" w:rsidRDefault="004771C2" w:rsidP="004771C2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eastAsiaTheme="minorEastAsia" w:hAnsi="Times New Roman" w:cs="Times New Roman"/>
                <w:sz w:val="23"/>
                <w:szCs w:val="23"/>
              </w:rPr>
            </w:pPr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 xml:space="preserve">Khaled saad </w:t>
            </w:r>
            <w:proofErr w:type="spellStart"/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>Abdelnabi</w:t>
            </w:r>
            <w:proofErr w:type="spellEnd"/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 xml:space="preserve"> Mohamed (201805078) </w:t>
            </w:r>
          </w:p>
          <w:p w14:paraId="5A4690F4" w14:textId="44D5BF50" w:rsidR="004771C2" w:rsidRPr="004771C2" w:rsidRDefault="004771C2" w:rsidP="004771C2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eastAsiaTheme="minorEastAsia" w:hAnsi="Times New Roman" w:cs="Times New Roman"/>
                <w:sz w:val="23"/>
                <w:szCs w:val="23"/>
              </w:rPr>
            </w:pPr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 xml:space="preserve">Ziad </w:t>
            </w:r>
            <w:proofErr w:type="spellStart"/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>Abdelazim</w:t>
            </w:r>
            <w:proofErr w:type="spellEnd"/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 xml:space="preserve"> Sabry </w:t>
            </w:r>
            <w:proofErr w:type="spellStart"/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>Abdelazim</w:t>
            </w:r>
            <w:proofErr w:type="spellEnd"/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 xml:space="preserve"> (201905466) </w:t>
            </w:r>
            <w:r>
              <w:rPr>
                <w:rFonts w:ascii="Times New Roman" w:eastAsiaTheme="minorEastAsia" w:hAnsi="Times New Roman" w:cs="Times New Roman"/>
                <w:sz w:val="23"/>
                <w:szCs w:val="23"/>
              </w:rPr>
              <w:br/>
            </w:r>
            <w:r>
              <w:rPr>
                <w:rFonts w:ascii="Times New Roman" w:eastAsiaTheme="minorEastAsia" w:hAnsi="Times New Roman" w:cs="Times New Roman"/>
                <w:sz w:val="23"/>
                <w:szCs w:val="23"/>
              </w:rPr>
              <w:br/>
              <w:t>Emails:</w:t>
            </w:r>
          </w:p>
          <w:p w14:paraId="6033BFB9" w14:textId="4A891539" w:rsidR="004771C2" w:rsidRPr="004771C2" w:rsidRDefault="004771C2" w:rsidP="004771C2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eastAsiaTheme="minorEastAsia" w:hAnsi="Times New Roman" w:cs="Times New Roman"/>
                <w:sz w:val="23"/>
                <w:szCs w:val="23"/>
              </w:rPr>
            </w:pPr>
            <w:r>
              <w:rPr>
                <w:rFonts w:ascii="Times New Roman" w:eastAsiaTheme="minorEastAsia" w:hAnsi="Times New Roman" w:cs="Times New Roman"/>
                <w:sz w:val="23"/>
                <w:szCs w:val="23"/>
              </w:rPr>
              <w:t xml:space="preserve">   </w:t>
            </w:r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 xml:space="preserve">aa1901562@qu.edu.qa </w:t>
            </w:r>
          </w:p>
          <w:p w14:paraId="3C4F094E" w14:textId="16292DFB" w:rsidR="004771C2" w:rsidRPr="004771C2" w:rsidRDefault="004771C2" w:rsidP="004771C2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eastAsiaTheme="minorEastAsia" w:hAnsi="Times New Roman" w:cs="Times New Roman"/>
                <w:sz w:val="23"/>
                <w:szCs w:val="23"/>
              </w:rPr>
            </w:pPr>
            <w:r>
              <w:rPr>
                <w:rFonts w:ascii="Times New Roman" w:eastAsiaTheme="minorEastAsia" w:hAnsi="Times New Roman" w:cs="Times New Roman"/>
                <w:color w:val="0462C1"/>
              </w:rPr>
              <w:t xml:space="preserve">   </w:t>
            </w:r>
            <w:r w:rsidRPr="004771C2">
              <w:rPr>
                <w:rFonts w:ascii="Times New Roman" w:eastAsiaTheme="minorEastAsia" w:hAnsi="Times New Roman" w:cs="Times New Roman"/>
                <w:color w:val="0462C1"/>
              </w:rPr>
              <w:t>km1805078</w:t>
            </w:r>
            <w:r w:rsidRPr="004771C2">
              <w:rPr>
                <w:rFonts w:ascii="Times New Roman" w:eastAsiaTheme="minorEastAsia" w:hAnsi="Times New Roman" w:cs="Times New Roman"/>
                <w:color w:val="0462C1"/>
                <w:sz w:val="23"/>
                <w:szCs w:val="23"/>
              </w:rPr>
              <w:t>@qu.edu.qa</w:t>
            </w:r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 xml:space="preserve">; </w:t>
            </w:r>
          </w:p>
          <w:p w14:paraId="4F7E236D" w14:textId="4BD1765B" w:rsidR="001A576E" w:rsidRPr="004771C2" w:rsidRDefault="004771C2" w:rsidP="004771C2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3"/>
                <w:szCs w:val="23"/>
              </w:rPr>
              <w:t xml:space="preserve">   </w:t>
            </w:r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>za1905466@qu.edu.qa;</w:t>
            </w:r>
          </w:p>
        </w:tc>
      </w:tr>
    </w:tbl>
    <w:p w14:paraId="71DF995B" w14:textId="3C72E190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4771C2">
        <w:rPr>
          <w:b/>
        </w:rPr>
        <w:t xml:space="preserve"> Grading Rubric - In the Functionality column please specify either: </w:t>
      </w:r>
      <w:r w:rsidRPr="004771C2">
        <w:rPr>
          <w:b/>
          <w:i/>
          <w:iCs/>
          <w:sz w:val="21"/>
          <w:szCs w:val="21"/>
          <w:shd w:val="clear" w:color="auto" w:fill="FFFFFF" w:themeFill="background1"/>
        </w:rPr>
        <w:t>Working (completed x%)</w:t>
      </w:r>
      <w:r w:rsidRPr="004771C2">
        <w:rPr>
          <w:b/>
          <w:sz w:val="21"/>
          <w:szCs w:val="21"/>
          <w:shd w:val="clear" w:color="auto" w:fill="FFFFFF" w:themeFill="background1"/>
        </w:rPr>
        <w:t xml:space="preserve">, </w:t>
      </w:r>
      <w:r w:rsidRPr="004771C2">
        <w:rPr>
          <w:b/>
          <w:i/>
          <w:iCs/>
          <w:sz w:val="21"/>
          <w:szCs w:val="21"/>
          <w:shd w:val="clear" w:color="auto" w:fill="FFFFFF" w:themeFill="background1"/>
        </w:rPr>
        <w:t>Not Working (completed x%)</w:t>
      </w:r>
      <w:r w:rsidRPr="004771C2">
        <w:rPr>
          <w:b/>
          <w:sz w:val="21"/>
          <w:szCs w:val="21"/>
          <w:shd w:val="clear" w:color="auto" w:fill="FFFFFF" w:themeFill="background1"/>
        </w:rPr>
        <w:t xml:space="preserve"> or </w:t>
      </w:r>
      <w:r w:rsidRPr="004771C2">
        <w:rPr>
          <w:b/>
          <w:i/>
          <w:iCs/>
          <w:sz w:val="21"/>
          <w:szCs w:val="21"/>
          <w:shd w:val="clear" w:color="auto" w:fill="FFFFFF" w:themeFill="background1"/>
        </w:rPr>
        <w:t>Not done</w:t>
      </w:r>
      <w:r w:rsidR="000B6BB4" w:rsidRPr="004771C2">
        <w:rPr>
          <w:b/>
          <w:i/>
          <w:iCs/>
          <w:sz w:val="21"/>
          <w:szCs w:val="21"/>
        </w:rPr>
        <w:t xml:space="preserve"> or Not Applicable</w:t>
      </w:r>
      <w:r w:rsidRPr="004771C2">
        <w:rPr>
          <w:b/>
          <w:sz w:val="21"/>
          <w:szCs w:val="21"/>
        </w:rPr>
        <w:t>.</w:t>
      </w:r>
    </w:p>
    <w:tbl>
      <w:tblPr>
        <w:tblStyle w:val="TableGrid2"/>
        <w:tblW w:w="11384" w:type="dxa"/>
        <w:tblInd w:w="-409" w:type="dxa"/>
        <w:tblLayout w:type="fixed"/>
        <w:tblCellMar>
          <w:top w:w="51" w:type="dxa"/>
          <w:bottom w:w="5" w:type="dxa"/>
          <w:right w:w="61" w:type="dxa"/>
        </w:tblCellMar>
        <w:tblLook w:val="04A0" w:firstRow="1" w:lastRow="0" w:firstColumn="1" w:lastColumn="0" w:noHBand="0" w:noVBand="1"/>
      </w:tblPr>
      <w:tblGrid>
        <w:gridCol w:w="4634"/>
        <w:gridCol w:w="900"/>
        <w:gridCol w:w="1890"/>
        <w:gridCol w:w="2970"/>
        <w:gridCol w:w="990"/>
      </w:tblGrid>
      <w:tr w:rsidR="00E2545E" w14:paraId="1D8D5F39" w14:textId="77777777" w:rsidTr="00977985">
        <w:trPr>
          <w:trHeight w:val="739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0154E8E8" w14:textId="77777777" w:rsidR="00E2545E" w:rsidRDefault="00E2545E" w:rsidP="004338FA">
            <w:pPr>
              <w:ind w:right="20"/>
              <w:jc w:val="center"/>
            </w:pPr>
            <w:r>
              <w:rPr>
                <w:b/>
              </w:rPr>
              <w:t>Criteria</w:t>
            </w:r>
            <w:r>
              <w:t xml:space="preserve">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3177ADDA" w14:textId="5A46473F" w:rsidR="00E2545E" w:rsidRDefault="00E2545E" w:rsidP="004338FA">
            <w:pPr>
              <w:ind w:right="18"/>
              <w:jc w:val="center"/>
            </w:pPr>
            <w:r>
              <w:rPr>
                <w:b/>
              </w:rPr>
              <w:t>Weight</w:t>
            </w:r>
            <w:r>
              <w:t xml:space="preserve"> </w:t>
            </w:r>
          </w:p>
        </w:tc>
        <w:tc>
          <w:tcPr>
            <w:tcW w:w="18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7D6D85D3" w14:textId="1945F0C2" w:rsidR="00E2545E" w:rsidRDefault="00872346" w:rsidP="00872346">
            <w:pPr>
              <w:ind w:left="173" w:right="112"/>
            </w:pPr>
            <w:r>
              <w:rPr>
                <w:b/>
              </w:rPr>
              <w:t>Functionality</w:t>
            </w:r>
            <w:r w:rsidR="00E2545E">
              <w:t>*</w:t>
            </w:r>
          </w:p>
        </w:tc>
        <w:tc>
          <w:tcPr>
            <w:tcW w:w="29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6DB3E609" w14:textId="77777777" w:rsidR="00E2545E" w:rsidRDefault="00E2545E" w:rsidP="004338FA">
            <w:pPr>
              <w:ind w:left="127"/>
            </w:pPr>
            <w:r>
              <w:rPr>
                <w:b/>
              </w:rPr>
              <w:t>Quality of the implementation</w:t>
            </w:r>
            <w:r>
              <w:t xml:space="preserve"> </w:t>
            </w: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298CE72C" w14:textId="77777777" w:rsidR="00E2545E" w:rsidRDefault="00E2545E" w:rsidP="004338FA">
            <w:pPr>
              <w:ind w:left="74"/>
            </w:pPr>
            <w:r>
              <w:rPr>
                <w:b/>
              </w:rPr>
              <w:t xml:space="preserve">Grade </w:t>
            </w:r>
          </w:p>
        </w:tc>
      </w:tr>
      <w:tr w:rsidR="00E2545E" w14:paraId="49216FB4" w14:textId="77777777" w:rsidTr="00977985">
        <w:trPr>
          <w:trHeight w:val="620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538AD82F" w14:textId="77777777" w:rsidR="00E2545E" w:rsidRDefault="00E2545E" w:rsidP="004338FA">
            <w:pPr>
              <w:pStyle w:val="NoSpacing"/>
              <w:ind w:left="129"/>
              <w:rPr>
                <w:b/>
                <w:bCs/>
              </w:rPr>
            </w:pPr>
            <w:r w:rsidRPr="008A261B">
              <w:rPr>
                <w:b/>
                <w:bCs/>
              </w:rPr>
              <w:t>Improvement over the first phase</w:t>
            </w:r>
            <w:r>
              <w:rPr>
                <w:b/>
                <w:bCs/>
              </w:rPr>
              <w:t xml:space="preserve">: </w:t>
            </w:r>
          </w:p>
          <w:p w14:paraId="1094720C" w14:textId="77777777" w:rsidR="00E2545E" w:rsidRPr="00853087" w:rsidRDefault="00E2545E" w:rsidP="004338FA">
            <w:pPr>
              <w:pStyle w:val="NoSpacing"/>
              <w:ind w:left="129"/>
              <w:rPr>
                <w:b/>
                <w:bCs/>
                <w:i/>
                <w:iCs/>
                <w:color w:val="FF0000"/>
              </w:rPr>
            </w:pPr>
            <w:r w:rsidRPr="00853087">
              <w:rPr>
                <w:i/>
                <w:iCs/>
                <w:color w:val="FF0000"/>
              </w:rPr>
              <w:t>Depending on the implantation status of the previous</w:t>
            </w:r>
            <w:r>
              <w:rPr>
                <w:i/>
                <w:iCs/>
                <w:color w:val="FF0000"/>
              </w:rPr>
              <w:t xml:space="preserve"> phase</w:t>
            </w:r>
            <w:r w:rsidRPr="00853087">
              <w:rPr>
                <w:i/>
                <w:iCs/>
                <w:color w:val="FF0000"/>
              </w:rPr>
              <w:t>, the following might apply:</w:t>
            </w:r>
          </w:p>
          <w:p w14:paraId="29E7EA36" w14:textId="77777777" w:rsidR="00E2545E" w:rsidRPr="00853087" w:rsidRDefault="00E2545E" w:rsidP="00E2545E">
            <w:pPr>
              <w:pStyle w:val="NoSpacing"/>
              <w:numPr>
                <w:ilvl w:val="0"/>
                <w:numId w:val="36"/>
              </w:numPr>
              <w:rPr>
                <w:i/>
                <w:iCs/>
                <w:color w:val="FF0000"/>
              </w:rPr>
            </w:pPr>
            <w:r w:rsidRPr="00853087">
              <w:rPr>
                <w:i/>
                <w:iCs/>
                <w:color w:val="FF0000"/>
              </w:rPr>
              <w:t>Completing missing functionalities;</w:t>
            </w:r>
          </w:p>
          <w:p w14:paraId="4110E7C5" w14:textId="77777777" w:rsidR="00E2545E" w:rsidRPr="00853087" w:rsidRDefault="00E2545E" w:rsidP="00E2545E">
            <w:pPr>
              <w:pStyle w:val="NoSpacing"/>
              <w:numPr>
                <w:ilvl w:val="0"/>
                <w:numId w:val="36"/>
              </w:numPr>
              <w:rPr>
                <w:i/>
                <w:iCs/>
                <w:color w:val="FF0000"/>
              </w:rPr>
            </w:pPr>
            <w:r w:rsidRPr="00853087">
              <w:rPr>
                <w:i/>
                <w:iCs/>
                <w:color w:val="FF0000"/>
              </w:rPr>
              <w:t>Improving the design and implementation of paper submission: paper status, etc.</w:t>
            </w:r>
          </w:p>
          <w:p w14:paraId="4098355A" w14:textId="77777777" w:rsidR="00E2545E" w:rsidRPr="00853087" w:rsidRDefault="00E2545E" w:rsidP="00E2545E">
            <w:pPr>
              <w:pStyle w:val="NoSpacing"/>
              <w:numPr>
                <w:ilvl w:val="0"/>
                <w:numId w:val="36"/>
              </w:numPr>
            </w:pPr>
            <w:r w:rsidRPr="00853087">
              <w:rPr>
                <w:i/>
                <w:iCs/>
                <w:color w:val="FF0000"/>
              </w:rPr>
              <w:t xml:space="preserve">Improving the design and implementation of paper </w:t>
            </w:r>
            <w:r>
              <w:rPr>
                <w:i/>
                <w:iCs/>
                <w:color w:val="FF0000"/>
              </w:rPr>
              <w:t>review</w:t>
            </w:r>
            <w:r w:rsidRPr="00853087">
              <w:rPr>
                <w:i/>
                <w:iCs/>
                <w:color w:val="FF0000"/>
              </w:rPr>
              <w:t>:</w:t>
            </w:r>
            <w:r>
              <w:rPr>
                <w:i/>
                <w:iCs/>
                <w:color w:val="FF0000"/>
              </w:rPr>
              <w:t xml:space="preserve"> distinction between reviewed papers and papers to review</w:t>
            </w:r>
            <w:r w:rsidRPr="00853087">
              <w:rPr>
                <w:i/>
                <w:iCs/>
                <w:color w:val="FF0000"/>
              </w:rPr>
              <w:t>, etc.</w:t>
            </w:r>
          </w:p>
          <w:p w14:paraId="2A438DCC" w14:textId="77777777" w:rsidR="00E2545E" w:rsidRPr="00853087" w:rsidRDefault="00E2545E" w:rsidP="00E2545E">
            <w:pPr>
              <w:pStyle w:val="NoSpacing"/>
              <w:numPr>
                <w:ilvl w:val="0"/>
                <w:numId w:val="36"/>
              </w:numPr>
            </w:pPr>
            <w:r>
              <w:rPr>
                <w:i/>
                <w:iCs/>
                <w:color w:val="FF0000"/>
              </w:rPr>
              <w:t>Various filtering possibilities for the conf schedule</w:t>
            </w:r>
          </w:p>
          <w:p w14:paraId="7CA38540" w14:textId="77777777" w:rsidR="00E2545E" w:rsidRPr="00853087" w:rsidRDefault="00E2545E" w:rsidP="00E2545E">
            <w:pPr>
              <w:pStyle w:val="NoSpacing"/>
              <w:numPr>
                <w:ilvl w:val="0"/>
                <w:numId w:val="36"/>
              </w:numPr>
            </w:pPr>
            <w:r>
              <w:rPr>
                <w:i/>
                <w:iCs/>
                <w:color w:val="FF0000"/>
              </w:rPr>
              <w:t>Correct interpretation of session</w:t>
            </w:r>
          </w:p>
          <w:p w14:paraId="283BE6A8" w14:textId="77777777" w:rsidR="00E2545E" w:rsidRPr="00FA79CC" w:rsidRDefault="00E2545E" w:rsidP="00E2545E">
            <w:pPr>
              <w:pStyle w:val="NoSpacing"/>
              <w:numPr>
                <w:ilvl w:val="0"/>
                <w:numId w:val="36"/>
              </w:numPr>
            </w:pPr>
            <w:r>
              <w:rPr>
                <w:i/>
                <w:iCs/>
                <w:color w:val="FF0000"/>
              </w:rPr>
              <w:t>Clarity of the various UIs.</w:t>
            </w:r>
          </w:p>
          <w:p w14:paraId="1D0C7EFE" w14:textId="77777777" w:rsidR="00E2545E" w:rsidRDefault="00E2545E" w:rsidP="004338FA">
            <w:pPr>
              <w:pStyle w:val="NoSpacing"/>
              <w:rPr>
                <w:i/>
                <w:iCs/>
                <w:color w:val="FF0000"/>
              </w:rPr>
            </w:pPr>
            <w:r>
              <w:rPr>
                <w:i/>
                <w:iCs/>
                <w:color w:val="FF0000"/>
              </w:rPr>
              <w:t>By default, if no improvement is made, the student will have the same grade of previous phase for this category.</w:t>
            </w:r>
          </w:p>
          <w:p w14:paraId="0370A673" w14:textId="77777777" w:rsidR="00E2545E" w:rsidRDefault="00E2545E" w:rsidP="004338FA">
            <w:pPr>
              <w:pStyle w:val="NoSpacing"/>
              <w:rPr>
                <w:i/>
                <w:iCs/>
                <w:color w:val="FF0000"/>
              </w:rPr>
            </w:pPr>
          </w:p>
          <w:p w14:paraId="13AE4AE5" w14:textId="77777777" w:rsidR="00E2545E" w:rsidRDefault="00E2545E" w:rsidP="004338FA">
            <w:pPr>
              <w:pStyle w:val="NoSpacing"/>
              <w:rPr>
                <w:b/>
                <w:bCs/>
              </w:rPr>
            </w:pPr>
            <w:r>
              <w:rPr>
                <w:i/>
                <w:iCs/>
                <w:color w:val="FF0000"/>
              </w:rPr>
              <w:t xml:space="preserve">Everything you improve will add up to your previous grade that will be used as a baseline. </w:t>
            </w:r>
          </w:p>
          <w:p w14:paraId="207BE0C0" w14:textId="77777777" w:rsidR="00E2545E" w:rsidRPr="008A261B" w:rsidRDefault="00E2545E" w:rsidP="004338FA">
            <w:pPr>
              <w:pStyle w:val="NoSpacing"/>
              <w:ind w:left="129"/>
              <w:rPr>
                <w:b/>
                <w:bCs/>
              </w:rPr>
            </w:pP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4B69EA02" w14:textId="77777777" w:rsidR="00E2545E" w:rsidRPr="00B32A9D" w:rsidRDefault="00E2545E" w:rsidP="004338FA">
            <w:pPr>
              <w:pStyle w:val="NoSpacing"/>
              <w:jc w:val="center"/>
            </w:pPr>
            <w:r>
              <w:t>25</w:t>
            </w:r>
          </w:p>
        </w:tc>
        <w:tc>
          <w:tcPr>
            <w:tcW w:w="18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39433AC6" w14:textId="158212DC" w:rsidR="00E2545E" w:rsidRDefault="00977985" w:rsidP="00977985">
            <w:pPr>
              <w:pStyle w:val="NoSpacing"/>
              <w:jc w:val="center"/>
            </w:pPr>
            <w:r>
              <w:t>Completed 100%</w:t>
            </w:r>
          </w:p>
        </w:tc>
        <w:tc>
          <w:tcPr>
            <w:tcW w:w="29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33294EB" w14:textId="77777777" w:rsidR="00E2545E" w:rsidRPr="00170BB5" w:rsidRDefault="00E2545E" w:rsidP="004338FA">
            <w:pPr>
              <w:spacing w:after="0" w:line="240" w:lineRule="auto"/>
              <w:ind w:left="2"/>
              <w:jc w:val="left"/>
              <w:rPr>
                <w:color w:val="auto"/>
              </w:rPr>
            </w:pP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687F728" w14:textId="77777777" w:rsidR="00E2545E" w:rsidRPr="00170BB5" w:rsidRDefault="00E2545E" w:rsidP="004338FA">
            <w:pPr>
              <w:spacing w:after="0" w:line="240" w:lineRule="auto"/>
              <w:ind w:left="2"/>
              <w:jc w:val="left"/>
              <w:rPr>
                <w:color w:val="auto"/>
              </w:rPr>
            </w:pPr>
          </w:p>
        </w:tc>
      </w:tr>
      <w:tr w:rsidR="00E2545E" w14:paraId="0B860DCE" w14:textId="77777777" w:rsidTr="00977985">
        <w:trPr>
          <w:trHeight w:val="620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22C732BF" w14:textId="77777777" w:rsidR="00E2545E" w:rsidRDefault="00E2545E" w:rsidP="004338FA">
            <w:pPr>
              <w:pStyle w:val="NoSpacing"/>
              <w:ind w:left="129"/>
            </w:pPr>
            <w:r w:rsidRPr="002935C5">
              <w:t>Design and implement the Data Model</w:t>
            </w:r>
            <w:r>
              <w:t xml:space="preserve">. </w:t>
            </w:r>
          </w:p>
          <w:p w14:paraId="4EF28182" w14:textId="77777777" w:rsidR="00E2545E" w:rsidRPr="00B21A74" w:rsidRDefault="00E2545E" w:rsidP="004338FA">
            <w:pPr>
              <w:pStyle w:val="NoSpacing"/>
              <w:ind w:left="129"/>
              <w:rPr>
                <w:color w:val="FF0000"/>
              </w:rPr>
            </w:pPr>
            <w:r>
              <w:rPr>
                <w:color w:val="FF0000"/>
              </w:rPr>
              <w:t>Clarity of data entities, their attributes and relations (in Prisma and the conceptual model (the diagram))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485F33F0" w14:textId="77777777" w:rsidR="00E2545E" w:rsidRDefault="00E2545E" w:rsidP="004338FA">
            <w:pPr>
              <w:pStyle w:val="NoSpacing"/>
              <w:jc w:val="center"/>
            </w:pPr>
            <w:r w:rsidRPr="00B32A9D">
              <w:t>10</w:t>
            </w:r>
          </w:p>
        </w:tc>
        <w:tc>
          <w:tcPr>
            <w:tcW w:w="18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0758649E" w14:textId="2884570C" w:rsidR="00E2545E" w:rsidRDefault="00977985" w:rsidP="00977985">
            <w:pPr>
              <w:pStyle w:val="NoSpacing"/>
              <w:jc w:val="center"/>
            </w:pPr>
            <w:r>
              <w:t>Completed 100%</w:t>
            </w:r>
          </w:p>
        </w:tc>
        <w:tc>
          <w:tcPr>
            <w:tcW w:w="29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518C07C" w14:textId="77777777" w:rsidR="00E2545E" w:rsidRPr="00170BB5" w:rsidRDefault="00E2545E" w:rsidP="004338FA">
            <w:pPr>
              <w:spacing w:after="0" w:line="240" w:lineRule="auto"/>
              <w:ind w:left="2"/>
              <w:jc w:val="left"/>
              <w:rPr>
                <w:color w:val="auto"/>
              </w:rPr>
            </w:pP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019D5301" w14:textId="77777777" w:rsidR="00E2545E" w:rsidRPr="00170BB5" w:rsidRDefault="00E2545E" w:rsidP="004338FA">
            <w:pPr>
              <w:spacing w:after="0" w:line="240" w:lineRule="auto"/>
              <w:ind w:left="2"/>
              <w:jc w:val="left"/>
              <w:rPr>
                <w:color w:val="auto"/>
              </w:rPr>
            </w:pPr>
          </w:p>
        </w:tc>
      </w:tr>
      <w:tr w:rsidR="00E2545E" w14:paraId="16C05B2C" w14:textId="77777777" w:rsidTr="00977985">
        <w:trPr>
          <w:trHeight w:val="208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30CC5368" w14:textId="77777777" w:rsidR="00E2545E" w:rsidRPr="00C76311" w:rsidRDefault="00E2545E" w:rsidP="004338FA">
            <w:pPr>
              <w:pStyle w:val="NoSpacing"/>
              <w:ind w:left="129"/>
            </w:pPr>
            <w:r>
              <w:t>Init DB: p</w:t>
            </w:r>
            <w:r w:rsidRPr="00C76311">
              <w:t>opulate the database with the data from the json files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</w:tcPr>
          <w:p w14:paraId="29A88B45" w14:textId="77777777" w:rsidR="00E2545E" w:rsidRPr="00170BB5" w:rsidRDefault="00E2545E" w:rsidP="004338FA">
            <w:pPr>
              <w:pStyle w:val="NoSpacing"/>
              <w:jc w:val="center"/>
            </w:pPr>
            <w:r w:rsidRPr="00B32A9D">
              <w:t>5</w:t>
            </w:r>
          </w:p>
        </w:tc>
        <w:tc>
          <w:tcPr>
            <w:tcW w:w="18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41F3A707" w14:textId="780C29AB" w:rsidR="00E2545E" w:rsidRPr="00170BB5" w:rsidRDefault="00977985" w:rsidP="00977985">
            <w:pPr>
              <w:pStyle w:val="NoSpacing"/>
              <w:jc w:val="center"/>
            </w:pPr>
            <w:r>
              <w:t>Completed 100%</w:t>
            </w:r>
          </w:p>
        </w:tc>
        <w:tc>
          <w:tcPr>
            <w:tcW w:w="29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3B5B8847" w14:textId="77777777" w:rsidR="00E2545E" w:rsidRPr="00170BB5" w:rsidRDefault="00E2545E" w:rsidP="004338FA">
            <w:pPr>
              <w:spacing w:after="0" w:line="240" w:lineRule="auto"/>
              <w:ind w:left="2"/>
              <w:jc w:val="left"/>
              <w:rPr>
                <w:color w:val="auto"/>
              </w:rPr>
            </w:pP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4187EDF3" w14:textId="77777777" w:rsidR="00E2545E" w:rsidRPr="00170BB5" w:rsidRDefault="00E2545E" w:rsidP="004338FA">
            <w:pPr>
              <w:spacing w:after="0" w:line="240" w:lineRule="auto"/>
              <w:ind w:left="2"/>
              <w:jc w:val="left"/>
              <w:rPr>
                <w:color w:val="auto"/>
              </w:rPr>
            </w:pPr>
          </w:p>
        </w:tc>
      </w:tr>
      <w:tr w:rsidR="00E2545E" w14:paraId="7C0B4C6F" w14:textId="77777777" w:rsidTr="00977985">
        <w:trPr>
          <w:trHeight w:val="397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6C765CEE" w14:textId="77777777" w:rsidR="00E2545E" w:rsidRPr="00C76311" w:rsidRDefault="00E2545E" w:rsidP="004338FA">
            <w:pPr>
              <w:pStyle w:val="NoSpacing"/>
              <w:ind w:left="129"/>
            </w:pPr>
            <w:r w:rsidRPr="00150357">
              <w:t xml:space="preserve">Repository Implementation </w:t>
            </w:r>
            <w:r w:rsidRPr="00C76311">
              <w:t xml:space="preserve">to read/write data from </w:t>
            </w:r>
            <w:r>
              <w:t>the database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3D80E46" w14:textId="77777777" w:rsidR="00E2545E" w:rsidRPr="00170BB5" w:rsidRDefault="00E2545E" w:rsidP="004338FA">
            <w:pPr>
              <w:pStyle w:val="NoSpacing"/>
              <w:jc w:val="center"/>
            </w:pPr>
            <w:r>
              <w:t>10</w:t>
            </w:r>
          </w:p>
        </w:tc>
        <w:tc>
          <w:tcPr>
            <w:tcW w:w="18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2A857FD" w14:textId="05A77BD0" w:rsidR="00E2545E" w:rsidRPr="00170BB5" w:rsidRDefault="00977985" w:rsidP="00977985">
            <w:pPr>
              <w:pStyle w:val="NoSpacing"/>
              <w:jc w:val="center"/>
            </w:pPr>
            <w:r>
              <w:t>Completed 100%</w:t>
            </w:r>
          </w:p>
        </w:tc>
        <w:tc>
          <w:tcPr>
            <w:tcW w:w="29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F446677" w14:textId="77777777" w:rsidR="00E2545E" w:rsidRPr="00170BB5" w:rsidRDefault="00E2545E" w:rsidP="004338FA">
            <w:pPr>
              <w:spacing w:after="0" w:line="240" w:lineRule="auto"/>
              <w:ind w:left="2"/>
              <w:jc w:val="left"/>
              <w:rPr>
                <w:color w:val="auto"/>
              </w:rPr>
            </w:pP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E1BD01A" w14:textId="77777777" w:rsidR="00E2545E" w:rsidRPr="00170BB5" w:rsidRDefault="00E2545E" w:rsidP="004338FA">
            <w:pPr>
              <w:spacing w:after="0" w:line="240" w:lineRule="auto"/>
              <w:ind w:left="2"/>
              <w:jc w:val="left"/>
              <w:rPr>
                <w:color w:val="auto"/>
              </w:rPr>
            </w:pPr>
          </w:p>
        </w:tc>
      </w:tr>
      <w:tr w:rsidR="00E2545E" w14:paraId="6A41E48B" w14:textId="77777777" w:rsidTr="00977985">
        <w:trPr>
          <w:trHeight w:val="289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58803A1B" w14:textId="77777777" w:rsidR="00E2545E" w:rsidRDefault="00E2545E" w:rsidP="004338FA">
            <w:pPr>
              <w:ind w:left="129" w:right="63"/>
            </w:pPr>
            <w:r>
              <w:t>Database:</w:t>
            </w:r>
          </w:p>
          <w:p w14:paraId="4A41FA58" w14:textId="77777777" w:rsidR="00E2545E" w:rsidRDefault="00E2545E" w:rsidP="00E2545E">
            <w:pPr>
              <w:pStyle w:val="ListParagraph"/>
              <w:numPr>
                <w:ilvl w:val="0"/>
                <w:numId w:val="36"/>
              </w:numPr>
              <w:ind w:right="63"/>
              <w:rPr>
                <w:color w:val="FF0000"/>
              </w:rPr>
            </w:pPr>
            <w:r>
              <w:rPr>
                <w:color w:val="FF0000"/>
              </w:rPr>
              <w:t>The design and implementation of the statistics page</w:t>
            </w:r>
          </w:p>
          <w:p w14:paraId="602DE852" w14:textId="77777777" w:rsidR="00E2545E" w:rsidRDefault="00E2545E" w:rsidP="00E2545E">
            <w:pPr>
              <w:pStyle w:val="ListParagraph"/>
              <w:numPr>
                <w:ilvl w:val="0"/>
                <w:numId w:val="36"/>
              </w:numPr>
              <w:ind w:right="63"/>
              <w:rPr>
                <w:color w:val="FF0000"/>
              </w:rPr>
            </w:pPr>
            <w:r>
              <w:rPr>
                <w:color w:val="FF0000"/>
              </w:rPr>
              <w:lastRenderedPageBreak/>
              <w:t>All other use-cases use the database, not JSON files or local storage.</w:t>
            </w:r>
          </w:p>
          <w:p w14:paraId="5C367046" w14:textId="77777777" w:rsidR="00E2545E" w:rsidRPr="006A52F0" w:rsidRDefault="00E2545E" w:rsidP="00E2545E">
            <w:pPr>
              <w:pStyle w:val="ListParagraph"/>
              <w:numPr>
                <w:ilvl w:val="0"/>
                <w:numId w:val="36"/>
              </w:numPr>
              <w:ind w:right="63"/>
              <w:rPr>
                <w:color w:val="FF0000"/>
              </w:rPr>
            </w:pPr>
            <w:r>
              <w:rPr>
                <w:color w:val="FF0000"/>
              </w:rPr>
              <w:t>All queries function correctly.</w:t>
            </w:r>
          </w:p>
          <w:p w14:paraId="2F7E0925" w14:textId="77777777" w:rsidR="00E2545E" w:rsidRPr="00C76311" w:rsidRDefault="00E2545E" w:rsidP="004338FA">
            <w:pPr>
              <w:ind w:left="129" w:right="63"/>
            </w:pP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1319082" w14:textId="77777777" w:rsidR="00E2545E" w:rsidRDefault="00E2545E" w:rsidP="004338FA">
            <w:pPr>
              <w:ind w:right="16"/>
              <w:jc w:val="center"/>
            </w:pPr>
            <w:r>
              <w:lastRenderedPageBreak/>
              <w:t>40</w:t>
            </w:r>
          </w:p>
        </w:tc>
        <w:tc>
          <w:tcPr>
            <w:tcW w:w="18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35818A51" w14:textId="05458341" w:rsidR="00E2545E" w:rsidRDefault="00977985" w:rsidP="00977985">
            <w:pPr>
              <w:spacing w:after="0" w:line="240" w:lineRule="auto"/>
              <w:ind w:left="55"/>
              <w:jc w:val="center"/>
            </w:pPr>
            <w:r>
              <w:t>Completed 100%</w:t>
            </w:r>
          </w:p>
        </w:tc>
        <w:tc>
          <w:tcPr>
            <w:tcW w:w="29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45A41D04" w14:textId="77777777" w:rsidR="00E2545E" w:rsidRDefault="00E2545E" w:rsidP="004338FA">
            <w:pPr>
              <w:spacing w:after="0" w:line="240" w:lineRule="auto"/>
              <w:ind w:left="131"/>
              <w:jc w:val="left"/>
            </w:pP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43FA0941" w14:textId="77777777" w:rsidR="00E2545E" w:rsidRDefault="00E2545E" w:rsidP="004338FA">
            <w:pPr>
              <w:spacing w:after="0" w:line="240" w:lineRule="auto"/>
              <w:ind w:left="-5"/>
              <w:jc w:val="left"/>
            </w:pPr>
          </w:p>
        </w:tc>
      </w:tr>
      <w:tr w:rsidR="00E2545E" w14:paraId="79B44F63" w14:textId="77777777" w:rsidTr="00977985">
        <w:trPr>
          <w:trHeight w:val="511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7CE991D8" w14:textId="77777777" w:rsidR="00E2545E" w:rsidRPr="00F50C4F" w:rsidRDefault="00E2545E" w:rsidP="004338FA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 w:rsidRPr="00F50C4F">
              <w:rPr>
                <w:b/>
                <w:bCs/>
              </w:rPr>
              <w:t>Design and Testing Documentation</w:t>
            </w:r>
          </w:p>
          <w:p w14:paraId="278CF425" w14:textId="77777777" w:rsidR="00E2545E" w:rsidRPr="00240AB9" w:rsidRDefault="00E2545E" w:rsidP="004338FA">
            <w:pPr>
              <w:ind w:left="4" w:right="56"/>
              <w:rPr>
                <w:b/>
                <w:bCs/>
              </w:rPr>
            </w:pPr>
            <w:r w:rsidRPr="00240AB9">
              <w:rPr>
                <w:b/>
                <w:bCs/>
              </w:rPr>
              <w:t>* Design documentation:</w:t>
            </w:r>
          </w:p>
          <w:p w14:paraId="657EFFD6" w14:textId="77777777" w:rsidR="00E2545E" w:rsidRDefault="00E2545E" w:rsidP="004338FA">
            <w:pPr>
              <w:pStyle w:val="Default"/>
              <w:ind w:right="56"/>
              <w:jc w:val="both"/>
              <w:rPr>
                <w:sz w:val="22"/>
                <w:szCs w:val="22"/>
              </w:rPr>
            </w:pPr>
            <w:r w:rsidRPr="00240AB9">
              <w:rPr>
                <w:sz w:val="22"/>
                <w:szCs w:val="22"/>
              </w:rPr>
              <w:t xml:space="preserve">- </w:t>
            </w:r>
            <w:r>
              <w:rPr>
                <w:sz w:val="22"/>
                <w:szCs w:val="22"/>
              </w:rPr>
              <w:t>3</w:t>
            </w:r>
            <w:r w:rsidRPr="00240AB9">
              <w:rPr>
                <w:sz w:val="22"/>
                <w:szCs w:val="22"/>
              </w:rPr>
              <w:t xml:space="preserve"> key lessons learned from Phase 1</w:t>
            </w:r>
            <w:r>
              <w:rPr>
                <w:sz w:val="22"/>
                <w:szCs w:val="22"/>
              </w:rPr>
              <w:t>.</w:t>
            </w:r>
          </w:p>
          <w:p w14:paraId="5429B11F" w14:textId="77777777" w:rsidR="00E2545E" w:rsidRDefault="00E2545E" w:rsidP="004338FA">
            <w:pPr>
              <w:ind w:left="4" w:right="56"/>
            </w:pPr>
            <w:r w:rsidRPr="009F36F1">
              <w:t xml:space="preserve">- </w:t>
            </w:r>
            <w:r w:rsidRPr="00801487">
              <w:rPr>
                <w:rFonts w:eastAsiaTheme="minorEastAsia"/>
              </w:rPr>
              <w:t>Data Model diagram</w:t>
            </w:r>
            <w:r>
              <w:t>.</w:t>
            </w:r>
          </w:p>
          <w:p w14:paraId="5E7CE02E" w14:textId="77777777" w:rsidR="00E2545E" w:rsidRDefault="00E2545E" w:rsidP="004338FA">
            <w:pPr>
              <w:ind w:left="4" w:right="56"/>
            </w:pPr>
            <w:r>
              <w:t xml:space="preserve">- </w:t>
            </w:r>
            <w:r w:rsidRPr="00801487">
              <w:t>UI Design table</w:t>
            </w:r>
          </w:p>
          <w:p w14:paraId="77B13074" w14:textId="77777777" w:rsidR="00E2545E" w:rsidRPr="00240AB9" w:rsidRDefault="00E2545E" w:rsidP="004338FA">
            <w:pPr>
              <w:ind w:left="4" w:right="56"/>
            </w:pPr>
            <w:r>
              <w:t xml:space="preserve">- </w:t>
            </w:r>
            <w:r w:rsidRPr="00C3719D">
              <w:t>Data caching table</w:t>
            </w:r>
          </w:p>
          <w:p w14:paraId="639CD9FC" w14:textId="77777777" w:rsidR="00E2545E" w:rsidRDefault="00E2545E" w:rsidP="004338FA">
            <w:pPr>
              <w:ind w:left="4"/>
              <w:rPr>
                <w:b/>
              </w:rPr>
            </w:pPr>
            <w:r w:rsidRPr="00240AB9">
              <w:rPr>
                <w:b/>
              </w:rPr>
              <w:t>* Testing documentation:</w:t>
            </w:r>
            <w:r w:rsidRPr="00240AB9">
              <w:t xml:space="preserve"> with evidence of </w:t>
            </w:r>
            <w:r>
              <w:t>working</w:t>
            </w:r>
            <w:r w:rsidRPr="00240AB9">
              <w:t xml:space="preserve"> implementation using snapshots illustrating the results of </w:t>
            </w:r>
            <w:r>
              <w:t xml:space="preserve">your solution </w:t>
            </w:r>
            <w:r w:rsidRPr="00240AB9">
              <w:t>testing (you must use the provided template).</w:t>
            </w:r>
          </w:p>
          <w:p w14:paraId="13637E87" w14:textId="77777777" w:rsidR="00E2545E" w:rsidRDefault="00E2545E" w:rsidP="004338FA">
            <w:pPr>
              <w:ind w:left="4"/>
            </w:pPr>
            <w:r>
              <w:t xml:space="preserve">* </w:t>
            </w:r>
            <w:r w:rsidRPr="00F50C4F">
              <w:rPr>
                <w:b/>
                <w:bCs/>
              </w:rPr>
              <w:t>Discussion of the project contribution</w:t>
            </w:r>
            <w:r w:rsidRPr="00F50C4F">
              <w:t xml:space="preserve"> of each team member [-10pts if not done]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AF9BCAF" w14:textId="77777777" w:rsidR="00E2545E" w:rsidRDefault="00E2545E" w:rsidP="004338FA">
            <w:pPr>
              <w:ind w:right="43"/>
              <w:jc w:val="center"/>
            </w:pPr>
            <w:r>
              <w:t>10</w:t>
            </w:r>
          </w:p>
        </w:tc>
        <w:tc>
          <w:tcPr>
            <w:tcW w:w="18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09C875E5" w14:textId="7728E478" w:rsidR="00E2545E" w:rsidRDefault="00977985" w:rsidP="00977985">
            <w:pPr>
              <w:spacing w:after="0" w:line="240" w:lineRule="auto"/>
              <w:ind w:left="131" w:right="95"/>
              <w:jc w:val="center"/>
            </w:pPr>
            <w:r>
              <w:t>Completed 100%</w:t>
            </w:r>
          </w:p>
        </w:tc>
        <w:tc>
          <w:tcPr>
            <w:tcW w:w="29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A5F9074" w14:textId="77777777" w:rsidR="00E2545E" w:rsidRDefault="00E2545E" w:rsidP="004338FA">
            <w:pPr>
              <w:spacing w:after="0" w:line="240" w:lineRule="auto"/>
              <w:ind w:left="131"/>
              <w:jc w:val="left"/>
            </w:pPr>
            <w:r>
              <w:t xml:space="preserve"> </w:t>
            </w: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F35B02B" w14:textId="77777777" w:rsidR="00E2545E" w:rsidRDefault="00E2545E" w:rsidP="004338FA">
            <w:pPr>
              <w:spacing w:after="0" w:line="240" w:lineRule="auto"/>
              <w:ind w:left="-5"/>
              <w:jc w:val="left"/>
            </w:pPr>
            <w:r>
              <w:t xml:space="preserve"> </w:t>
            </w:r>
          </w:p>
        </w:tc>
      </w:tr>
      <w:tr w:rsidR="00E2545E" w14:paraId="1DA45A01" w14:textId="77777777" w:rsidTr="00977985">
        <w:trPr>
          <w:trHeight w:val="366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15568D37" w14:textId="77777777" w:rsidR="00E2545E" w:rsidRDefault="00E2545E" w:rsidP="004338FA">
            <w:pPr>
              <w:ind w:left="96"/>
            </w:pPr>
            <w:r>
              <w:rPr>
                <w:b/>
              </w:rPr>
              <w:t xml:space="preserve">Total </w:t>
            </w:r>
            <w:r>
              <w:t xml:space="preserve"> 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14:paraId="34744163" w14:textId="77777777" w:rsidR="00E2545E" w:rsidRDefault="00E2545E" w:rsidP="004338FA">
            <w:pPr>
              <w:ind w:left="134"/>
              <w:jc w:val="center"/>
            </w:pPr>
            <w:r>
              <w:t>100</w:t>
            </w:r>
          </w:p>
        </w:tc>
        <w:tc>
          <w:tcPr>
            <w:tcW w:w="18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6AFD349A" w14:textId="77777777" w:rsidR="00E2545E" w:rsidRDefault="00E2545E" w:rsidP="004338FA">
            <w:pPr>
              <w:spacing w:after="0" w:line="240" w:lineRule="auto"/>
              <w:ind w:left="131"/>
              <w:jc w:val="left"/>
            </w:pPr>
            <w:r>
              <w:t xml:space="preserve"> </w:t>
            </w:r>
          </w:p>
        </w:tc>
        <w:tc>
          <w:tcPr>
            <w:tcW w:w="29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0ED7D649" w14:textId="77777777" w:rsidR="00E2545E" w:rsidRDefault="00E2545E" w:rsidP="004338FA">
            <w:pPr>
              <w:spacing w:after="0" w:line="240" w:lineRule="auto"/>
              <w:ind w:left="131"/>
              <w:jc w:val="left"/>
            </w:pPr>
            <w:r>
              <w:t xml:space="preserve">  </w:t>
            </w: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09445603" w14:textId="77777777" w:rsidR="00E2545E" w:rsidRDefault="00E2545E" w:rsidP="004338FA">
            <w:pPr>
              <w:spacing w:after="0" w:line="240" w:lineRule="auto"/>
              <w:ind w:left="-5"/>
              <w:jc w:val="left"/>
            </w:pPr>
            <w:r>
              <w:t xml:space="preserve"> </w:t>
            </w:r>
          </w:p>
        </w:tc>
      </w:tr>
      <w:tr w:rsidR="00E2545E" w14:paraId="237DD4A1" w14:textId="77777777" w:rsidTr="00977985">
        <w:trPr>
          <w:trHeight w:val="352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451D9295" w14:textId="77777777" w:rsidR="00E2545E" w:rsidRDefault="00E2545E" w:rsidP="004338FA">
            <w:pPr>
              <w:ind w:left="107" w:right="76" w:hanging="11"/>
            </w:pPr>
            <w:r>
              <w:t xml:space="preserve">Bonus - </w:t>
            </w:r>
            <w:r w:rsidRPr="00532733">
              <w:t>successful deployment of the app</w:t>
            </w:r>
            <w:r>
              <w:t xml:space="preserve"> and the Database</w:t>
            </w:r>
            <w:r w:rsidRPr="00532733">
              <w:t xml:space="preserve"> to </w:t>
            </w:r>
            <w:r>
              <w:t xml:space="preserve">a </w:t>
            </w:r>
            <w:r w:rsidRPr="00532733">
              <w:t xml:space="preserve">cloud hosting service such as </w:t>
            </w:r>
            <w:hyperlink r:id="rId12" w:history="1">
              <w:r w:rsidRPr="00192A1C">
                <w:rPr>
                  <w:rStyle w:val="Hyperlink"/>
                </w:rPr>
                <w:t>https://vercel.com/</w:t>
              </w:r>
            </w:hyperlink>
            <w:r>
              <w:t xml:space="preserve"> - </w:t>
            </w:r>
            <w:r w:rsidRPr="00532733">
              <w:t>successful</w:t>
            </w:r>
            <w:r>
              <w:t xml:space="preserve"> implementation of use authentication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1A8D3D24" w14:textId="77777777" w:rsidR="00E2545E" w:rsidRDefault="00E2545E" w:rsidP="004338FA">
            <w:pPr>
              <w:ind w:left="149"/>
              <w:jc w:val="center"/>
              <w:rPr>
                <w:sz w:val="18"/>
                <w:szCs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18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376F4DD8" w14:textId="77777777" w:rsidR="00E2545E" w:rsidRDefault="00E2545E" w:rsidP="004338FA">
            <w:pPr>
              <w:spacing w:after="0" w:line="240" w:lineRule="auto"/>
              <w:ind w:left="6"/>
              <w:jc w:val="left"/>
            </w:pPr>
          </w:p>
        </w:tc>
        <w:tc>
          <w:tcPr>
            <w:tcW w:w="29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440A210C" w14:textId="77777777" w:rsidR="00E2545E" w:rsidRDefault="00E2545E" w:rsidP="004338FA">
            <w:pPr>
              <w:spacing w:after="0" w:line="240" w:lineRule="auto"/>
              <w:ind w:left="131"/>
              <w:jc w:val="left"/>
            </w:pP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53A2B16F" w14:textId="77777777" w:rsidR="00E2545E" w:rsidRDefault="00E2545E" w:rsidP="004338FA">
            <w:pPr>
              <w:spacing w:after="0" w:line="240" w:lineRule="auto"/>
              <w:ind w:left="-5"/>
              <w:jc w:val="left"/>
            </w:pPr>
          </w:p>
        </w:tc>
      </w:tr>
      <w:tr w:rsidR="00872346" w14:paraId="0050FAEE" w14:textId="77777777" w:rsidTr="00977985">
        <w:trPr>
          <w:trHeight w:val="352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1E9A7897" w14:textId="386F19FB" w:rsidR="00872346" w:rsidRDefault="00872346" w:rsidP="004338FA">
            <w:pPr>
              <w:ind w:left="107" w:right="76" w:hanging="11"/>
            </w:pPr>
            <w:r>
              <w:t>Bonus- authentication through another service provider e.g. Google, Github, etc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27110D9A" w14:textId="1F51431D" w:rsidR="00872346" w:rsidRDefault="00872346" w:rsidP="004338FA">
            <w:pPr>
              <w:ind w:left="149"/>
              <w:jc w:val="center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18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54439121" w14:textId="77777777" w:rsidR="00872346" w:rsidRDefault="00872346" w:rsidP="004338FA">
            <w:pPr>
              <w:spacing w:after="0" w:line="240" w:lineRule="auto"/>
              <w:ind w:left="6"/>
              <w:jc w:val="left"/>
            </w:pPr>
          </w:p>
        </w:tc>
        <w:tc>
          <w:tcPr>
            <w:tcW w:w="29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3F238411" w14:textId="77777777" w:rsidR="00872346" w:rsidRDefault="00872346" w:rsidP="004338FA">
            <w:pPr>
              <w:spacing w:after="0" w:line="240" w:lineRule="auto"/>
              <w:ind w:left="131"/>
              <w:jc w:val="left"/>
            </w:pP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508E5B4A" w14:textId="77777777" w:rsidR="00872346" w:rsidRDefault="00872346" w:rsidP="004338FA">
            <w:pPr>
              <w:spacing w:after="0" w:line="240" w:lineRule="auto"/>
              <w:ind w:left="-5"/>
              <w:jc w:val="left"/>
            </w:pPr>
          </w:p>
        </w:tc>
      </w:tr>
      <w:tr w:rsidR="00E2545E" w14:paraId="60C6A4FA" w14:textId="77777777" w:rsidTr="00977985">
        <w:trPr>
          <w:trHeight w:val="352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D52EE25" w14:textId="77777777" w:rsidR="00E2545E" w:rsidRPr="00A203F1" w:rsidRDefault="00E2545E" w:rsidP="004338FA">
            <w:pPr>
              <w:ind w:left="107" w:right="76" w:hanging="11"/>
            </w:pPr>
            <w:r w:rsidRPr="00A203F1">
              <w:t>Copying and/or plagiarism or not being able to explain or answer questions about the implementation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6186CA1F" w14:textId="77777777" w:rsidR="00E2545E" w:rsidRPr="00A203F1" w:rsidRDefault="00E2545E" w:rsidP="004338FA">
            <w:pPr>
              <w:ind w:left="149"/>
              <w:jc w:val="center"/>
              <w:rPr>
                <w:sz w:val="18"/>
                <w:szCs w:val="20"/>
              </w:rPr>
            </w:pPr>
            <w:r w:rsidRPr="00A203F1">
              <w:rPr>
                <w:sz w:val="18"/>
                <w:szCs w:val="20"/>
              </w:rPr>
              <w:t>0</w:t>
            </w:r>
          </w:p>
        </w:tc>
        <w:tc>
          <w:tcPr>
            <w:tcW w:w="18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0B04E873" w14:textId="77777777" w:rsidR="00E2545E" w:rsidRPr="00A203F1" w:rsidRDefault="00E2545E" w:rsidP="004338FA">
            <w:pPr>
              <w:spacing w:after="0" w:line="240" w:lineRule="auto"/>
              <w:ind w:left="6"/>
              <w:jc w:val="left"/>
            </w:pPr>
            <w:r w:rsidRPr="00A203F1">
              <w:t xml:space="preserve"> </w:t>
            </w:r>
          </w:p>
        </w:tc>
        <w:tc>
          <w:tcPr>
            <w:tcW w:w="29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56562771" w14:textId="77777777" w:rsidR="00E2545E" w:rsidRPr="00A203F1" w:rsidRDefault="00E2545E" w:rsidP="004338FA">
            <w:pPr>
              <w:spacing w:after="0" w:line="240" w:lineRule="auto"/>
              <w:ind w:left="131"/>
              <w:jc w:val="left"/>
            </w:pPr>
            <w:r w:rsidRPr="00A203F1">
              <w:t xml:space="preserve">  </w:t>
            </w: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42340593" w14:textId="77777777" w:rsidR="00E2545E" w:rsidRPr="00A203F1" w:rsidRDefault="00E2545E" w:rsidP="004338FA">
            <w:pPr>
              <w:spacing w:after="0" w:line="240" w:lineRule="auto"/>
              <w:ind w:left="-5"/>
              <w:jc w:val="left"/>
            </w:pPr>
            <w:r w:rsidRPr="00A203F1">
              <w:t xml:space="preserve"> </w:t>
            </w:r>
          </w:p>
        </w:tc>
      </w:tr>
    </w:tbl>
    <w:p w14:paraId="560C046F" w14:textId="77777777" w:rsidR="00E2545E" w:rsidRDefault="00E2545E" w:rsidP="00F401D2">
      <w:pPr>
        <w:spacing w:after="114"/>
        <w:ind w:left="20" w:right="249"/>
        <w:rPr>
          <w:b/>
          <w:bCs/>
          <w:vertAlign w:val="superscript"/>
        </w:rPr>
      </w:pPr>
    </w:p>
    <w:p w14:paraId="38DC7CE2" w14:textId="77777777" w:rsidR="00E2545E" w:rsidRDefault="00E2545E" w:rsidP="00F401D2">
      <w:pPr>
        <w:spacing w:after="114"/>
        <w:ind w:left="20" w:right="249"/>
        <w:rPr>
          <w:b/>
          <w:bCs/>
          <w:vertAlign w:val="superscript"/>
        </w:rPr>
      </w:pPr>
    </w:p>
    <w:p w14:paraId="00E6C0C5" w14:textId="77777777" w:rsidR="004771C2" w:rsidRDefault="004771C2">
      <w:pPr>
        <w:spacing w:after="160" w:line="259" w:lineRule="auto"/>
        <w:ind w:left="0" w:right="0" w:firstLine="0"/>
        <w:jc w:val="left"/>
        <w:rPr>
          <w:b/>
          <w:color w:val="365F91"/>
          <w:sz w:val="28"/>
        </w:rPr>
      </w:pPr>
      <w:r>
        <w:br w:type="page"/>
      </w:r>
    </w:p>
    <w:p w14:paraId="66ECE5D8" w14:textId="65B8E2EE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lastRenderedPageBreak/>
        <w:t>Application Design</w:t>
      </w:r>
    </w:p>
    <w:p w14:paraId="29DAC913" w14:textId="5906520A" w:rsidR="005E32F4" w:rsidRDefault="007356D7" w:rsidP="00400B37">
      <w:pPr>
        <w:pStyle w:val="Heading1"/>
        <w:numPr>
          <w:ilvl w:val="1"/>
          <w:numId w:val="26"/>
        </w:numPr>
        <w:spacing w:before="240" w:after="120"/>
      </w:pPr>
      <w:r>
        <w:t>Improvement over the first phase</w:t>
      </w:r>
    </w:p>
    <w:p w14:paraId="05ECFBBA" w14:textId="1432F3EC" w:rsidR="007356D7" w:rsidRPr="007356D7" w:rsidRDefault="007356D7" w:rsidP="007356D7">
      <w:pPr>
        <w:ind w:left="1800" w:firstLine="0"/>
        <w:rPr>
          <w:highlight w:val="yellow"/>
        </w:rPr>
      </w:pPr>
      <w:r w:rsidRPr="007356D7">
        <w:rPr>
          <w:highlight w:val="yellow"/>
        </w:rPr>
        <w:t xml:space="preserve">Give details and proof about: </w:t>
      </w:r>
    </w:p>
    <w:p w14:paraId="62862E09" w14:textId="5AA39CB8" w:rsidR="007356D7" w:rsidRPr="007356D7" w:rsidRDefault="007356D7" w:rsidP="007356D7">
      <w:pPr>
        <w:pStyle w:val="ListParagraph"/>
        <w:numPr>
          <w:ilvl w:val="0"/>
          <w:numId w:val="36"/>
        </w:numPr>
        <w:ind w:left="1800"/>
        <w:rPr>
          <w:highlight w:val="yellow"/>
        </w:rPr>
      </w:pPr>
      <w:r w:rsidRPr="007356D7">
        <w:rPr>
          <w:highlight w:val="yellow"/>
        </w:rPr>
        <w:t>What was missing in your previous phase</w:t>
      </w:r>
    </w:p>
    <w:p w14:paraId="054FAE3E" w14:textId="1EA0F78A" w:rsidR="007356D7" w:rsidRPr="007356D7" w:rsidRDefault="007356D7" w:rsidP="007356D7">
      <w:pPr>
        <w:pStyle w:val="ListParagraph"/>
        <w:numPr>
          <w:ilvl w:val="0"/>
          <w:numId w:val="36"/>
        </w:numPr>
        <w:ind w:left="1800"/>
        <w:rPr>
          <w:highlight w:val="yellow"/>
        </w:rPr>
      </w:pPr>
      <w:r w:rsidRPr="007356D7">
        <w:rPr>
          <w:highlight w:val="yellow"/>
        </w:rPr>
        <w:t>Your improvements + proofs</w:t>
      </w:r>
    </w:p>
    <w:p w14:paraId="204520E2" w14:textId="479D584A" w:rsidR="007356D7" w:rsidRPr="007356D7" w:rsidRDefault="007356D7" w:rsidP="007356D7">
      <w:pPr>
        <w:pStyle w:val="ListParagraph"/>
        <w:numPr>
          <w:ilvl w:val="0"/>
          <w:numId w:val="36"/>
        </w:numPr>
        <w:ind w:left="1800"/>
      </w:pPr>
      <w:r w:rsidRPr="007356D7">
        <w:rPr>
          <w:highlight w:val="yellow"/>
        </w:rPr>
        <w:t>What was not improved and still missing</w:t>
      </w:r>
    </w:p>
    <w:p w14:paraId="1F2ADD9F" w14:textId="5FAA5170" w:rsidR="00400B37" w:rsidRDefault="005E32F4" w:rsidP="00400B37">
      <w:pPr>
        <w:pStyle w:val="Heading1"/>
        <w:numPr>
          <w:ilvl w:val="1"/>
          <w:numId w:val="26"/>
        </w:numPr>
        <w:spacing w:before="240" w:after="120"/>
      </w:pPr>
      <w:r w:rsidRPr="005E32F4">
        <w:t>Data Model diagram</w:t>
      </w:r>
    </w:p>
    <w:p w14:paraId="240317D8" w14:textId="67C8912F" w:rsidR="00E255FA" w:rsidRDefault="00005E06" w:rsidP="00E255FA">
      <w:r>
        <w:t xml:space="preserve">Conceptual </w:t>
      </w:r>
      <w:r w:rsidR="00E255FA">
        <w:t>Data diagrams, Prisma Model….</w:t>
      </w:r>
    </w:p>
    <w:p w14:paraId="204C7A89" w14:textId="77777777" w:rsidR="00E255FA" w:rsidRPr="00E255FA" w:rsidRDefault="00E255FA" w:rsidP="00E255FA"/>
    <w:p w14:paraId="3E76D6C0" w14:textId="70CA8499" w:rsidR="00E255FA" w:rsidRDefault="00E255FA" w:rsidP="00E255FA">
      <w:pPr>
        <w:pStyle w:val="Heading1"/>
        <w:numPr>
          <w:ilvl w:val="1"/>
          <w:numId w:val="26"/>
        </w:numPr>
        <w:spacing w:before="240" w:after="120"/>
      </w:pPr>
      <w:r>
        <w:t>Database population</w:t>
      </w:r>
    </w:p>
    <w:p w14:paraId="244DD679" w14:textId="35A1AFB0" w:rsidR="00E255FA" w:rsidRPr="00E255FA" w:rsidRDefault="00E255FA" w:rsidP="00E255FA">
      <w:r w:rsidRPr="00005E06">
        <w:rPr>
          <w:highlight w:val="yellow"/>
        </w:rPr>
        <w:t>Give details and proofs with screenshots how you have populated database, the current content ..</w:t>
      </w:r>
    </w:p>
    <w:p w14:paraId="4280C014" w14:textId="5EF9D439" w:rsidR="00E255FA" w:rsidRDefault="00E255FA" w:rsidP="00E255FA"/>
    <w:p w14:paraId="314F83F9" w14:textId="77777777" w:rsidR="00005E06" w:rsidRPr="00E255FA" w:rsidRDefault="00005E06" w:rsidP="00E255FA"/>
    <w:p w14:paraId="2965D181" w14:textId="3818CD73" w:rsidR="00E255FA" w:rsidRDefault="00005E06" w:rsidP="00E255FA">
      <w:pPr>
        <w:pStyle w:val="Heading1"/>
        <w:numPr>
          <w:ilvl w:val="1"/>
          <w:numId w:val="26"/>
        </w:numPr>
        <w:spacing w:before="240" w:after="120"/>
      </w:pPr>
      <w:r>
        <w:t>Database</w:t>
      </w:r>
    </w:p>
    <w:p w14:paraId="2A8E80D5" w14:textId="4BE6A058" w:rsidR="00005E06" w:rsidRDefault="00005E06" w:rsidP="00005E06">
      <w:r>
        <w:t>Give details and proofs about how you have updated your application to use database. This applies to all use-cases.</w:t>
      </w:r>
    </w:p>
    <w:p w14:paraId="69A23485" w14:textId="45170501" w:rsidR="00005E06" w:rsidRDefault="00005E06" w:rsidP="00005E06">
      <w:r>
        <w:t>Detail your statistics page</w:t>
      </w:r>
    </w:p>
    <w:p w14:paraId="1F27D63A" w14:textId="296984BF" w:rsidR="00005E06" w:rsidRPr="00005E06" w:rsidRDefault="00005E06" w:rsidP="00005E06">
      <w:r>
        <w:t>Give the list of your Prisma queries</w:t>
      </w:r>
    </w:p>
    <w:p w14:paraId="12F437B5" w14:textId="1CB34382" w:rsidR="00005E06" w:rsidRDefault="00005E06" w:rsidP="00005E06"/>
    <w:p w14:paraId="0166D09A" w14:textId="77777777" w:rsidR="00005E06" w:rsidRDefault="00005E06" w:rsidP="00005E06">
      <w:pPr>
        <w:pStyle w:val="Heading1"/>
        <w:numPr>
          <w:ilvl w:val="1"/>
          <w:numId w:val="26"/>
        </w:numPr>
        <w:spacing w:before="240" w:after="120"/>
      </w:pPr>
      <w:r>
        <w:t>3 technical lessons learned from your submitted solution vs. the model solution</w:t>
      </w:r>
    </w:p>
    <w:p w14:paraId="2431942A" w14:textId="77777777" w:rsidR="00005E06" w:rsidRPr="00005E06" w:rsidRDefault="00005E06" w:rsidP="00005E06"/>
    <w:p w14:paraId="0BEB9A3F" w14:textId="77777777" w:rsidR="00E255FA" w:rsidRPr="00E255FA" w:rsidRDefault="00E255FA" w:rsidP="00E255FA"/>
    <w:p w14:paraId="0400F4A8" w14:textId="77777777" w:rsidR="00E255FA" w:rsidRPr="00E255FA" w:rsidRDefault="00E255FA" w:rsidP="00E255FA"/>
    <w:p w14:paraId="2BA70C7A" w14:textId="3478C851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Testing</w:t>
      </w:r>
    </w:p>
    <w:p w14:paraId="124EBD90" w14:textId="65A2F83A" w:rsidR="00EE163F" w:rsidRDefault="005E32F4" w:rsidP="00EE163F">
      <w:pPr>
        <w:pStyle w:val="Heading1"/>
        <w:numPr>
          <w:ilvl w:val="1"/>
          <w:numId w:val="26"/>
        </w:numPr>
        <w:spacing w:before="240" w:after="120"/>
      </w:pPr>
      <w:r>
        <w:t xml:space="preserve">Custom </w:t>
      </w:r>
      <w:r w:rsidR="00EE163F">
        <w:t>Login</w:t>
      </w:r>
    </w:p>
    <w:p w14:paraId="4BEA5D8B" w14:textId="33EECBC9" w:rsidR="005E32F4" w:rsidRPr="005E32F4" w:rsidRDefault="005E32F4" w:rsidP="005E32F4">
      <w:pPr>
        <w:pStyle w:val="Heading1"/>
        <w:numPr>
          <w:ilvl w:val="1"/>
          <w:numId w:val="26"/>
        </w:numPr>
        <w:spacing w:before="240" w:after="120"/>
      </w:pPr>
      <w:r w:rsidRPr="005E32F4">
        <w:t xml:space="preserve">Login </w:t>
      </w:r>
      <w:r>
        <w:t>using</w:t>
      </w:r>
      <w:r w:rsidRPr="005E32F4">
        <w:t xml:space="preserve"> 2 Authentication Providers</w:t>
      </w:r>
    </w:p>
    <w:p w14:paraId="71CAEA6B" w14:textId="34CF49C2" w:rsidR="00EE163F" w:rsidRDefault="00400B37" w:rsidP="00EE163F">
      <w:pPr>
        <w:pStyle w:val="Heading1"/>
        <w:numPr>
          <w:ilvl w:val="1"/>
          <w:numId w:val="26"/>
        </w:numPr>
        <w:spacing w:before="240" w:after="120"/>
      </w:pPr>
      <w:r w:rsidRPr="00400B37">
        <w:t>Submit paper</w:t>
      </w:r>
    </w:p>
    <w:p w14:paraId="108FF20D" w14:textId="0D001D71" w:rsidR="00EE163F" w:rsidRDefault="00400B37" w:rsidP="00EE163F">
      <w:pPr>
        <w:pStyle w:val="Heading1"/>
        <w:numPr>
          <w:ilvl w:val="1"/>
          <w:numId w:val="26"/>
        </w:numPr>
        <w:spacing w:before="240" w:after="120"/>
      </w:pPr>
      <w:r w:rsidRPr="00400B37">
        <w:t>Review paper</w:t>
      </w:r>
    </w:p>
    <w:p w14:paraId="495ECF1C" w14:textId="77777777" w:rsidR="005E32F4" w:rsidRDefault="005E32F4" w:rsidP="005E32F4">
      <w:pPr>
        <w:pStyle w:val="Heading1"/>
        <w:numPr>
          <w:ilvl w:val="1"/>
          <w:numId w:val="26"/>
        </w:numPr>
        <w:spacing w:before="240" w:after="120"/>
      </w:pPr>
      <w:r w:rsidRPr="00400B37">
        <w:t>Get conference schedule</w:t>
      </w:r>
    </w:p>
    <w:p w14:paraId="7D4594D7" w14:textId="50D08436" w:rsidR="00EE163F" w:rsidRDefault="005E32F4" w:rsidP="00EE163F">
      <w:pPr>
        <w:pStyle w:val="Heading1"/>
        <w:numPr>
          <w:ilvl w:val="1"/>
          <w:numId w:val="26"/>
        </w:numPr>
        <w:spacing w:before="240" w:after="120"/>
      </w:pPr>
      <w:r>
        <w:t>Edit</w:t>
      </w:r>
      <w:r w:rsidR="00400B37" w:rsidRPr="00400B37">
        <w:t xml:space="preserve"> conference schedule</w:t>
      </w:r>
    </w:p>
    <w:p w14:paraId="611BE56C" w14:textId="2D2E1F8D" w:rsidR="005E32F4" w:rsidRPr="005E32F4" w:rsidRDefault="005E32F4" w:rsidP="005E32F4">
      <w:pPr>
        <w:pStyle w:val="Heading1"/>
        <w:numPr>
          <w:ilvl w:val="1"/>
          <w:numId w:val="26"/>
        </w:numPr>
        <w:spacing w:before="240" w:after="120"/>
      </w:pPr>
      <w:r w:rsidRPr="005E32F4">
        <w:t>Conference Statistics Report</w:t>
      </w:r>
    </w:p>
    <w:p w14:paraId="0BF263B1" w14:textId="6CE7453B" w:rsidR="00400B37" w:rsidRDefault="00400B37" w:rsidP="00400B37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786370F5" w14:textId="77777777" w:rsidR="00400B37" w:rsidRPr="00400B37" w:rsidRDefault="00400B37" w:rsidP="00400B37"/>
    <w:sectPr w:rsidR="00400B37" w:rsidRPr="00400B37" w:rsidSect="00E2545E">
      <w:footerReference w:type="even" r:id="rId13"/>
      <w:footerReference w:type="default" r:id="rId14"/>
      <w:footerReference w:type="first" r:id="rId15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CE56AB" w14:textId="77777777" w:rsidR="008B42C5" w:rsidRDefault="008B42C5">
      <w:pPr>
        <w:spacing w:after="0" w:line="240" w:lineRule="auto"/>
      </w:pPr>
      <w:r>
        <w:separator/>
      </w:r>
    </w:p>
  </w:endnote>
  <w:endnote w:type="continuationSeparator" w:id="0">
    <w:p w14:paraId="33732C1C" w14:textId="77777777" w:rsidR="008B42C5" w:rsidRDefault="008B42C5">
      <w:pPr>
        <w:spacing w:after="0" w:line="240" w:lineRule="auto"/>
      </w:pPr>
      <w:r>
        <w:continuationSeparator/>
      </w:r>
    </w:p>
  </w:endnote>
  <w:endnote w:type="continuationNotice" w:id="1">
    <w:p w14:paraId="37410029" w14:textId="77777777" w:rsidR="008B42C5" w:rsidRDefault="008B42C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F7ED" w14:textId="304DC536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005E06" w:rsidRPr="00005E06">
      <w:rPr>
        <w:noProof/>
        <w:sz w:val="18"/>
      </w:rPr>
      <w:t>2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0AD16E" w14:textId="77777777" w:rsidR="008B42C5" w:rsidRDefault="008B42C5">
      <w:pPr>
        <w:spacing w:after="0" w:line="240" w:lineRule="auto"/>
      </w:pPr>
      <w:r>
        <w:separator/>
      </w:r>
    </w:p>
  </w:footnote>
  <w:footnote w:type="continuationSeparator" w:id="0">
    <w:p w14:paraId="489E96C4" w14:textId="77777777" w:rsidR="008B42C5" w:rsidRDefault="008B42C5">
      <w:pPr>
        <w:spacing w:after="0" w:line="240" w:lineRule="auto"/>
      </w:pPr>
      <w:r>
        <w:continuationSeparator/>
      </w:r>
    </w:p>
  </w:footnote>
  <w:footnote w:type="continuationNotice" w:id="1">
    <w:p w14:paraId="43C35426" w14:textId="77777777" w:rsidR="008B42C5" w:rsidRDefault="008B42C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14.25pt;height:14.25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2B27F7"/>
    <w:multiLevelType w:val="hybridMultilevel"/>
    <w:tmpl w:val="701C6E0E"/>
    <w:lvl w:ilvl="0" w:tplc="2E7EEC4A">
      <w:start w:val="3"/>
      <w:numFmt w:val="bullet"/>
      <w:lvlText w:val="-"/>
      <w:lvlJc w:val="left"/>
      <w:pPr>
        <w:ind w:left="489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9" w:hanging="360"/>
      </w:pPr>
      <w:rPr>
        <w:rFonts w:ascii="Wingdings" w:hAnsi="Wingdings" w:hint="default"/>
      </w:rPr>
    </w:lvl>
  </w:abstractNum>
  <w:abstractNum w:abstractNumId="14" w15:restartNumberingAfterBreak="0">
    <w:nsid w:val="3DBE5310"/>
    <w:multiLevelType w:val="hybridMultilevel"/>
    <w:tmpl w:val="48D0E284"/>
    <w:lvl w:ilvl="0" w:tplc="E0ACD886">
      <w:numFmt w:val="bullet"/>
      <w:lvlText w:val="-"/>
      <w:lvlJc w:val="left"/>
      <w:pPr>
        <w:ind w:left="453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13" w:hanging="360"/>
      </w:pPr>
      <w:rPr>
        <w:rFonts w:ascii="Wingdings" w:hAnsi="Wingdings" w:hint="default"/>
      </w:rPr>
    </w:lvl>
  </w:abstractNum>
  <w:abstractNum w:abstractNumId="15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7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3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8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6176208">
    <w:abstractNumId w:val="15"/>
  </w:num>
  <w:num w:numId="2" w16cid:durableId="669990526">
    <w:abstractNumId w:val="7"/>
  </w:num>
  <w:num w:numId="3" w16cid:durableId="1464345950">
    <w:abstractNumId w:val="20"/>
  </w:num>
  <w:num w:numId="4" w16cid:durableId="1645768732">
    <w:abstractNumId w:val="6"/>
  </w:num>
  <w:num w:numId="5" w16cid:durableId="1013799273">
    <w:abstractNumId w:val="19"/>
  </w:num>
  <w:num w:numId="6" w16cid:durableId="1711224964">
    <w:abstractNumId w:val="1"/>
  </w:num>
  <w:num w:numId="7" w16cid:durableId="996958398">
    <w:abstractNumId w:val="8"/>
  </w:num>
  <w:num w:numId="8" w16cid:durableId="267467279">
    <w:abstractNumId w:val="18"/>
  </w:num>
  <w:num w:numId="9" w16cid:durableId="9109954">
    <w:abstractNumId w:val="26"/>
  </w:num>
  <w:num w:numId="10" w16cid:durableId="1649749126">
    <w:abstractNumId w:val="28"/>
  </w:num>
  <w:num w:numId="11" w16cid:durableId="1187056454">
    <w:abstractNumId w:val="9"/>
  </w:num>
  <w:num w:numId="12" w16cid:durableId="1400444619">
    <w:abstractNumId w:val="2"/>
  </w:num>
  <w:num w:numId="13" w16cid:durableId="117916022">
    <w:abstractNumId w:val="11"/>
  </w:num>
  <w:num w:numId="14" w16cid:durableId="556938394">
    <w:abstractNumId w:val="4"/>
  </w:num>
  <w:num w:numId="15" w16cid:durableId="1555196715">
    <w:abstractNumId w:val="22"/>
  </w:num>
  <w:num w:numId="16" w16cid:durableId="1923179388">
    <w:abstractNumId w:val="0"/>
  </w:num>
  <w:num w:numId="17" w16cid:durableId="210753855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854145900">
    <w:abstractNumId w:val="3"/>
  </w:num>
  <w:num w:numId="19" w16cid:durableId="1898127872">
    <w:abstractNumId w:val="5"/>
  </w:num>
  <w:num w:numId="20" w16cid:durableId="1976980712">
    <w:abstractNumId w:val="23"/>
  </w:num>
  <w:num w:numId="21" w16cid:durableId="671489507">
    <w:abstractNumId w:val="25"/>
  </w:num>
  <w:num w:numId="22" w16cid:durableId="612445232">
    <w:abstractNumId w:val="16"/>
  </w:num>
  <w:num w:numId="23" w16cid:durableId="827867964">
    <w:abstractNumId w:val="27"/>
  </w:num>
  <w:num w:numId="24" w16cid:durableId="223218516">
    <w:abstractNumId w:val="17"/>
  </w:num>
  <w:num w:numId="25" w16cid:durableId="1365861649">
    <w:abstractNumId w:val="24"/>
  </w:num>
  <w:num w:numId="26" w16cid:durableId="1144129381">
    <w:abstractNumId w:val="21"/>
  </w:num>
  <w:num w:numId="27" w16cid:durableId="307980731">
    <w:abstractNumId w:val="18"/>
  </w:num>
  <w:num w:numId="28" w16cid:durableId="2101561401">
    <w:abstractNumId w:val="18"/>
  </w:num>
  <w:num w:numId="29" w16cid:durableId="148177822">
    <w:abstractNumId w:val="18"/>
  </w:num>
  <w:num w:numId="30" w16cid:durableId="1263762452">
    <w:abstractNumId w:val="18"/>
  </w:num>
  <w:num w:numId="31" w16cid:durableId="315767303">
    <w:abstractNumId w:val="12"/>
  </w:num>
  <w:num w:numId="32" w16cid:durableId="1611740453">
    <w:abstractNumId w:val="18"/>
  </w:num>
  <w:num w:numId="33" w16cid:durableId="267083197">
    <w:abstractNumId w:val="14"/>
  </w:num>
  <w:num w:numId="34" w16cid:durableId="1797677306">
    <w:abstractNumId w:val="18"/>
  </w:num>
  <w:num w:numId="35" w16cid:durableId="647323590">
    <w:abstractNumId w:val="18"/>
  </w:num>
  <w:num w:numId="36" w16cid:durableId="112165298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05E06"/>
    <w:rsid w:val="0001216D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3D3B"/>
    <w:rsid w:val="0007577F"/>
    <w:rsid w:val="00084664"/>
    <w:rsid w:val="00086F29"/>
    <w:rsid w:val="0009409F"/>
    <w:rsid w:val="00097F5D"/>
    <w:rsid w:val="000A2F74"/>
    <w:rsid w:val="000A32FE"/>
    <w:rsid w:val="000A3407"/>
    <w:rsid w:val="000B37BC"/>
    <w:rsid w:val="000B6BB4"/>
    <w:rsid w:val="000B706F"/>
    <w:rsid w:val="000C37F8"/>
    <w:rsid w:val="000C6885"/>
    <w:rsid w:val="000D22AA"/>
    <w:rsid w:val="000D48F5"/>
    <w:rsid w:val="000D4A82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5AB8"/>
    <w:rsid w:val="003C185C"/>
    <w:rsid w:val="003C4834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771C2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954BD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5E32F4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6E40CE"/>
    <w:rsid w:val="006F1969"/>
    <w:rsid w:val="00716735"/>
    <w:rsid w:val="00720BBF"/>
    <w:rsid w:val="007225BF"/>
    <w:rsid w:val="00730732"/>
    <w:rsid w:val="00730DCB"/>
    <w:rsid w:val="00734755"/>
    <w:rsid w:val="007356D7"/>
    <w:rsid w:val="0073607E"/>
    <w:rsid w:val="00740BC8"/>
    <w:rsid w:val="00743703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72346"/>
    <w:rsid w:val="00882052"/>
    <w:rsid w:val="008827D8"/>
    <w:rsid w:val="00883F08"/>
    <w:rsid w:val="00890B4A"/>
    <w:rsid w:val="00896526"/>
    <w:rsid w:val="008A1CDA"/>
    <w:rsid w:val="008A4531"/>
    <w:rsid w:val="008B00EE"/>
    <w:rsid w:val="008B3B11"/>
    <w:rsid w:val="008B3EA1"/>
    <w:rsid w:val="008B42C5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324A8"/>
    <w:rsid w:val="0094208D"/>
    <w:rsid w:val="00952257"/>
    <w:rsid w:val="009604B6"/>
    <w:rsid w:val="00963831"/>
    <w:rsid w:val="00966722"/>
    <w:rsid w:val="00971DBF"/>
    <w:rsid w:val="0097648E"/>
    <w:rsid w:val="00977985"/>
    <w:rsid w:val="00985642"/>
    <w:rsid w:val="009857B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1AE1"/>
    <w:rsid w:val="00C21CA6"/>
    <w:rsid w:val="00C231BA"/>
    <w:rsid w:val="00C522C4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169"/>
    <w:rsid w:val="00CA67F6"/>
    <w:rsid w:val="00CA7BF2"/>
    <w:rsid w:val="00CB30E3"/>
    <w:rsid w:val="00CB41B5"/>
    <w:rsid w:val="00CB7DC4"/>
    <w:rsid w:val="00CC1661"/>
    <w:rsid w:val="00CD2C54"/>
    <w:rsid w:val="00CD7F3E"/>
    <w:rsid w:val="00CE0C2C"/>
    <w:rsid w:val="00CE2D70"/>
    <w:rsid w:val="00CE6F24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61F23"/>
    <w:rsid w:val="00D64303"/>
    <w:rsid w:val="00D741C8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3E69"/>
    <w:rsid w:val="00E15E6A"/>
    <w:rsid w:val="00E16F95"/>
    <w:rsid w:val="00E21A23"/>
    <w:rsid w:val="00E2545E"/>
    <w:rsid w:val="00E255FA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72F"/>
    <w:rsid w:val="00EC7871"/>
    <w:rsid w:val="00ED171F"/>
    <w:rsid w:val="00ED380E"/>
    <w:rsid w:val="00ED45DE"/>
    <w:rsid w:val="00ED6804"/>
    <w:rsid w:val="00ED7147"/>
    <w:rsid w:val="00EE163F"/>
    <w:rsid w:val="00EE3F85"/>
    <w:rsid w:val="00EF022D"/>
    <w:rsid w:val="00EF027E"/>
    <w:rsid w:val="00EF0B67"/>
    <w:rsid w:val="00EF127C"/>
    <w:rsid w:val="00F07689"/>
    <w:rsid w:val="00F13373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32F4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vercel.com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3.xml><?xml version="1.0" encoding="utf-8"?>
<ds:datastoreItem xmlns:ds="http://schemas.openxmlformats.org/officeDocument/2006/customXml" ds:itemID="{40D5899E-BDBE-4F98-B110-6F034E5CF74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527</Words>
  <Characters>300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3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khalid saad</cp:lastModifiedBy>
  <cp:revision>6</cp:revision>
  <cp:lastPrinted>2020-09-16T00:13:00Z</cp:lastPrinted>
  <dcterms:created xsi:type="dcterms:W3CDTF">2023-06-08T08:45:00Z</dcterms:created>
  <dcterms:modified xsi:type="dcterms:W3CDTF">2023-06-08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